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028E6" w:rsidRDefault="007028E6" w:rsidP="007028E6">
      <w:pPr>
        <w:pStyle w:val="transp"/>
        <w:pBdr>
          <w:left w:val="single" w:sz="6" w:space="31" w:color="E5E5E5"/>
        </w:pBdr>
        <w:shd w:val="clear" w:color="auto" w:fill="333333"/>
        <w:spacing w:before="0" w:beforeAutospacing="0" w:after="0" w:afterAutospacing="0"/>
        <w:rPr>
          <w:rFonts w:ascii="Helvetica" w:hAnsi="Helvetica" w:cs="Helvetica"/>
          <w:color w:val="EEEEEE"/>
        </w:rPr>
      </w:pPr>
      <w:r>
        <w:rPr>
          <w:rStyle w:val="transspan"/>
          <w:rFonts w:ascii="Helvetica" w:hAnsi="Helvetica" w:cs="Helvetica"/>
          <w:color w:val="EEEEEE"/>
        </w:rPr>
        <w:t>TRANSCRIPT OF VIDEO FILE: </w:t>
      </w:r>
    </w:p>
    <w:p w:rsidR="007028E6" w:rsidRDefault="007028E6" w:rsidP="007028E6">
      <w:pPr>
        <w:pStyle w:val="transp"/>
        <w:pBdr>
          <w:left w:val="single" w:sz="6" w:space="31" w:color="E5E5E5"/>
        </w:pBdr>
        <w:shd w:val="clear" w:color="auto" w:fill="333333"/>
        <w:spacing w:before="0" w:beforeAutospacing="0" w:after="0" w:afterAutospacing="0"/>
        <w:rPr>
          <w:rFonts w:ascii="Helvetica" w:hAnsi="Helvetica" w:cs="Helvetica"/>
          <w:color w:val="EEEEEE"/>
        </w:rPr>
      </w:pPr>
      <w:r>
        <w:rPr>
          <w:rStyle w:val="time"/>
          <w:rFonts w:ascii="Helvetica" w:hAnsi="Helvetica" w:cs="Helvetica"/>
          <w:color w:val="000000"/>
          <w:shd w:val="clear" w:color="auto" w:fill="F9F9F9"/>
        </w:rPr>
        <w:t>00:00:00</w:t>
      </w:r>
      <w:r>
        <w:rPr>
          <w:rStyle w:val="transspan"/>
          <w:rFonts w:ascii="Helvetica" w:hAnsi="Helvetica" w:cs="Helvetica"/>
          <w:color w:val="EEEEEE"/>
        </w:rPr>
        <w:t>_____________________________________________________________________ </w:t>
      </w:r>
      <w:bookmarkStart w:id="0" w:name="_GoBack"/>
      <w:bookmarkEnd w:id="0"/>
    </w:p>
    <w:p w:rsidR="007028E6" w:rsidRDefault="007028E6" w:rsidP="007028E6">
      <w:pPr>
        <w:pStyle w:val="transp"/>
        <w:pBdr>
          <w:left w:val="single" w:sz="6" w:space="31" w:color="E5E5E5"/>
        </w:pBdr>
        <w:shd w:val="clear" w:color="auto" w:fill="333333"/>
        <w:spacing w:before="0" w:beforeAutospacing="0" w:after="0" w:afterAutospacing="0"/>
        <w:rPr>
          <w:rFonts w:ascii="Helvetica" w:hAnsi="Helvetica" w:cs="Helvetica"/>
          <w:color w:val="EEEEEE"/>
        </w:rPr>
      </w:pPr>
      <w:r>
        <w:rPr>
          <w:rStyle w:val="time"/>
          <w:rFonts w:ascii="Helvetica" w:hAnsi="Helvetica" w:cs="Helvetica"/>
          <w:color w:val="000000"/>
          <w:shd w:val="clear" w:color="auto" w:fill="F9F9F9"/>
        </w:rPr>
        <w:t>00:00:00</w:t>
      </w:r>
      <w:r>
        <w:rPr>
          <w:rStyle w:val="transspan"/>
          <w:rFonts w:ascii="Helvetica" w:hAnsi="Helvetica" w:cs="Helvetica"/>
          <w:color w:val="EEEEEE"/>
        </w:rPr>
        <w:t>BEGIN TRANSCRIPT: </w:t>
      </w:r>
    </w:p>
    <w:p w:rsidR="007028E6" w:rsidRDefault="007028E6" w:rsidP="007028E6">
      <w:pPr>
        <w:pStyle w:val="transp"/>
        <w:pBdr>
          <w:left w:val="single" w:sz="6" w:space="31" w:color="E5E5E5"/>
        </w:pBdr>
        <w:shd w:val="clear" w:color="auto" w:fill="333333"/>
        <w:spacing w:before="0" w:beforeAutospacing="0" w:after="0" w:afterAutospacing="0"/>
        <w:rPr>
          <w:rFonts w:ascii="Helvetica" w:hAnsi="Helvetica" w:cs="Helvetica"/>
          <w:color w:val="EEEEEE"/>
        </w:rPr>
      </w:pPr>
      <w:r>
        <w:rPr>
          <w:rStyle w:val="time"/>
          <w:rFonts w:ascii="Helvetica" w:hAnsi="Helvetica" w:cs="Helvetica"/>
          <w:color w:val="000000"/>
          <w:shd w:val="clear" w:color="auto" w:fill="F9F9F9"/>
        </w:rPr>
        <w:t>00:00:00</w:t>
      </w:r>
      <w:r>
        <w:rPr>
          <w:rStyle w:val="transspan"/>
          <w:rFonts w:ascii="Helvetica" w:hAnsi="Helvetica" w:cs="Helvetica"/>
          <w:color w:val="EEEEEE"/>
        </w:rPr>
        <w:t>Our Man in Paris </w:t>
      </w:r>
    </w:p>
    <w:p w:rsidR="007028E6" w:rsidRDefault="007028E6" w:rsidP="007028E6">
      <w:pPr>
        <w:pStyle w:val="transp"/>
        <w:pBdr>
          <w:left w:val="single" w:sz="6" w:space="31" w:color="E5E5E5"/>
        </w:pBdr>
        <w:shd w:val="clear" w:color="auto" w:fill="333333"/>
        <w:spacing w:before="0" w:beforeAutospacing="0" w:after="0" w:afterAutospacing="0"/>
        <w:rPr>
          <w:rFonts w:ascii="Helvetica" w:hAnsi="Helvetica" w:cs="Helvetica"/>
          <w:color w:val="EEEEEE"/>
        </w:rPr>
      </w:pPr>
      <w:r>
        <w:rPr>
          <w:rStyle w:val="time"/>
          <w:rFonts w:ascii="Helvetica" w:hAnsi="Helvetica" w:cs="Helvetica"/>
          <w:color w:val="000000"/>
          <w:shd w:val="clear" w:color="auto" w:fill="F9F9F9"/>
        </w:rPr>
        <w:t>00:00:00</w:t>
      </w:r>
      <w:r>
        <w:rPr>
          <w:rStyle w:val="transspan"/>
          <w:rFonts w:ascii="Helvetica" w:hAnsi="Helvetica" w:cs="Helvetica"/>
          <w:caps/>
          <w:color w:val="EEEEEE"/>
        </w:rPr>
        <w:t>CHARLES OSGOOD </w:t>
      </w:r>
      <w:r>
        <w:rPr>
          <w:rStyle w:val="transspan"/>
          <w:rFonts w:ascii="Helvetica" w:hAnsi="Helvetica" w:cs="Helvetica"/>
          <w:color w:val="EEEEEE"/>
        </w:rPr>
        <w:t xml:space="preserve">American school kids are into the fall term by now and back into the school lunch routine. [] school kids are too. [] is our man in Paris, David </w:t>
      </w:r>
      <w:proofErr w:type="spellStart"/>
      <w:r>
        <w:rPr>
          <w:rStyle w:val="transspan"/>
          <w:rFonts w:ascii="Helvetica" w:hAnsi="Helvetica" w:cs="Helvetica"/>
          <w:color w:val="EEEEEE"/>
        </w:rPr>
        <w:t>Turecamo</w:t>
      </w:r>
      <w:proofErr w:type="spellEnd"/>
      <w:r>
        <w:rPr>
          <w:rStyle w:val="transspan"/>
          <w:rFonts w:ascii="Helvetica" w:hAnsi="Helvetica" w:cs="Helvetica"/>
          <w:color w:val="EEEEEE"/>
        </w:rPr>
        <w:t>. </w:t>
      </w:r>
    </w:p>
    <w:p w:rsidR="007028E6" w:rsidRDefault="007028E6" w:rsidP="007028E6">
      <w:pPr>
        <w:pStyle w:val="transp"/>
        <w:pBdr>
          <w:left w:val="single" w:sz="6" w:space="31" w:color="E5E5E5"/>
        </w:pBdr>
        <w:shd w:val="clear" w:color="auto" w:fill="333333"/>
        <w:spacing w:before="0" w:beforeAutospacing="0" w:after="0" w:afterAutospacing="0"/>
        <w:rPr>
          <w:rFonts w:ascii="Helvetica" w:hAnsi="Helvetica" w:cs="Helvetica"/>
          <w:color w:val="EEEEEE"/>
        </w:rPr>
      </w:pPr>
      <w:r>
        <w:rPr>
          <w:rStyle w:val="time"/>
          <w:rFonts w:ascii="Helvetica" w:hAnsi="Helvetica" w:cs="Helvetica"/>
          <w:color w:val="000000"/>
          <w:shd w:val="clear" w:color="auto" w:fill="F9F9F9"/>
        </w:rPr>
        <w:t>00:00:10</w:t>
      </w:r>
      <w:r>
        <w:rPr>
          <w:rStyle w:val="transspan"/>
          <w:rFonts w:ascii="Helvetica" w:hAnsi="Helvetica" w:cs="Helvetica"/>
          <w:caps/>
          <w:color w:val="EEEEEE"/>
        </w:rPr>
        <w:t>VIVIAN WALT </w:t>
      </w:r>
      <w:r>
        <w:rPr>
          <w:rStyle w:val="transspan"/>
          <w:rFonts w:ascii="Helvetica" w:hAnsi="Helvetica" w:cs="Helvetica"/>
          <w:color w:val="EEEEEE"/>
        </w:rPr>
        <w:t xml:space="preserve">Everyday has </w:t>
      </w:r>
      <w:proofErr w:type="gramStart"/>
      <w:r>
        <w:rPr>
          <w:rStyle w:val="transspan"/>
          <w:rFonts w:ascii="Helvetica" w:hAnsi="Helvetica" w:cs="Helvetica"/>
          <w:color w:val="EEEEEE"/>
        </w:rPr>
        <w:t>an</w:t>
      </w:r>
      <w:proofErr w:type="gramEnd"/>
      <w:r>
        <w:rPr>
          <w:rStyle w:val="transspan"/>
          <w:rFonts w:ascii="Helvetica" w:hAnsi="Helvetica" w:cs="Helvetica"/>
          <w:color w:val="EEEEEE"/>
        </w:rPr>
        <w:t xml:space="preserve"> no </w:t>
      </w:r>
      <w:proofErr w:type="spellStart"/>
      <w:r>
        <w:rPr>
          <w:rStyle w:val="transspan"/>
          <w:rFonts w:ascii="Helvetica" w:hAnsi="Helvetica" w:cs="Helvetica"/>
          <w:color w:val="EEEEEE"/>
        </w:rPr>
        <w:t>druff</w:t>
      </w:r>
      <w:proofErr w:type="spellEnd"/>
      <w:r>
        <w:rPr>
          <w:rStyle w:val="transspan"/>
          <w:rFonts w:ascii="Helvetica" w:hAnsi="Helvetica" w:cs="Helvetica"/>
          <w:color w:val="EEEEEE"/>
        </w:rPr>
        <w:t xml:space="preserve">, a main course, the source that changes </w:t>
      </w:r>
      <w:proofErr w:type="spellStart"/>
      <w:r>
        <w:rPr>
          <w:rStyle w:val="transspan"/>
          <w:rFonts w:ascii="Helvetica" w:hAnsi="Helvetica" w:cs="Helvetica"/>
          <w:color w:val="EEEEEE"/>
        </w:rPr>
        <w:t>everyday</w:t>
      </w:r>
      <w:proofErr w:type="spellEnd"/>
      <w:r>
        <w:rPr>
          <w:rStyle w:val="transspan"/>
          <w:rFonts w:ascii="Helvetica" w:hAnsi="Helvetica" w:cs="Helvetica"/>
          <w:color w:val="EEEEEE"/>
        </w:rPr>
        <w:t>, the cheese that changes… </w:t>
      </w:r>
    </w:p>
    <w:p w:rsidR="007028E6" w:rsidRDefault="007028E6" w:rsidP="007028E6">
      <w:pPr>
        <w:pStyle w:val="transp"/>
        <w:pBdr>
          <w:left w:val="single" w:sz="6" w:space="31" w:color="E5E5E5"/>
        </w:pBdr>
        <w:shd w:val="clear" w:color="auto" w:fill="333333"/>
        <w:spacing w:before="0" w:beforeAutospacing="0" w:after="0" w:afterAutospacing="0"/>
        <w:rPr>
          <w:rFonts w:ascii="Helvetica" w:hAnsi="Helvetica" w:cs="Helvetica"/>
          <w:color w:val="EEEEEE"/>
        </w:rPr>
      </w:pPr>
      <w:r>
        <w:rPr>
          <w:rStyle w:val="time"/>
          <w:rFonts w:ascii="Helvetica" w:hAnsi="Helvetica" w:cs="Helvetica"/>
          <w:color w:val="000000"/>
          <w:shd w:val="clear" w:color="auto" w:fill="F9F9F9"/>
        </w:rPr>
        <w:t>00:00:20</w:t>
      </w:r>
      <w:r>
        <w:rPr>
          <w:rStyle w:val="transspan"/>
          <w:rFonts w:ascii="Helvetica" w:hAnsi="Helvetica" w:cs="Helvetica"/>
          <w:caps/>
          <w:color w:val="EEEEEE"/>
        </w:rPr>
        <w:t>DAVID TURECAMO </w:t>
      </w:r>
      <w:proofErr w:type="gramStart"/>
      <w:r>
        <w:rPr>
          <w:rStyle w:val="transspan"/>
          <w:rFonts w:ascii="Helvetica" w:hAnsi="Helvetica" w:cs="Helvetica"/>
          <w:color w:val="EEEEEE"/>
        </w:rPr>
        <w:t>That's</w:t>
      </w:r>
      <w:proofErr w:type="gramEnd"/>
      <w:r>
        <w:rPr>
          <w:rStyle w:val="transspan"/>
          <w:rFonts w:ascii="Helvetica" w:hAnsi="Helvetica" w:cs="Helvetica"/>
          <w:color w:val="EEEEEE"/>
        </w:rPr>
        <w:t xml:space="preserve"> the menu for the lunch program at a public school in Paris, a five course meal for three year old. A menu not only given to parents, so they know what their child is having for lunch, it even recommends what family should serve for that night's dinner. </w:t>
      </w:r>
    </w:p>
    <w:p w:rsidR="007028E6" w:rsidRDefault="007028E6" w:rsidP="007028E6">
      <w:pPr>
        <w:pStyle w:val="transp"/>
        <w:pBdr>
          <w:left w:val="single" w:sz="6" w:space="31" w:color="E5E5E5"/>
        </w:pBdr>
        <w:shd w:val="clear" w:color="auto" w:fill="333333"/>
        <w:spacing w:before="0" w:beforeAutospacing="0" w:after="0" w:afterAutospacing="0"/>
        <w:rPr>
          <w:rFonts w:ascii="Helvetica" w:hAnsi="Helvetica" w:cs="Helvetica"/>
          <w:color w:val="EEEEEE"/>
        </w:rPr>
      </w:pPr>
      <w:r>
        <w:rPr>
          <w:rStyle w:val="time"/>
          <w:rFonts w:ascii="Helvetica" w:hAnsi="Helvetica" w:cs="Helvetica"/>
          <w:color w:val="000000"/>
          <w:shd w:val="clear" w:color="auto" w:fill="F9F9F9"/>
        </w:rPr>
        <w:t>00:00:35</w:t>
      </w:r>
      <w:r>
        <w:rPr>
          <w:rStyle w:val="transspan"/>
          <w:rFonts w:ascii="Helvetica" w:hAnsi="Helvetica" w:cs="Helvetica"/>
          <w:caps/>
          <w:color w:val="EEEEEE"/>
        </w:rPr>
        <w:t>VIVIAN WALT </w:t>
      </w:r>
      <w:r>
        <w:rPr>
          <w:rStyle w:val="transspan"/>
          <w:rFonts w:ascii="Helvetica" w:hAnsi="Helvetica" w:cs="Helvetica"/>
          <w:color w:val="EEEEEE"/>
        </w:rPr>
        <w:t xml:space="preserve">You </w:t>
      </w:r>
      <w:proofErr w:type="gramStart"/>
      <w:r>
        <w:rPr>
          <w:rStyle w:val="transspan"/>
          <w:rFonts w:ascii="Helvetica" w:hAnsi="Helvetica" w:cs="Helvetica"/>
          <w:color w:val="EEEEEE"/>
        </w:rPr>
        <w:t>don't</w:t>
      </w:r>
      <w:proofErr w:type="gramEnd"/>
      <w:r>
        <w:rPr>
          <w:rStyle w:val="transspan"/>
          <w:rFonts w:ascii="Helvetica" w:hAnsi="Helvetica" w:cs="Helvetica"/>
          <w:color w:val="EEEEEE"/>
        </w:rPr>
        <w:t xml:space="preserve"> want your child to have fish for lunch and fish for dinner. </w:t>
      </w:r>
    </w:p>
    <w:p w:rsidR="007028E6" w:rsidRDefault="007028E6" w:rsidP="007028E6">
      <w:pPr>
        <w:pStyle w:val="transp"/>
        <w:pBdr>
          <w:left w:val="single" w:sz="6" w:space="31" w:color="E5E5E5"/>
        </w:pBdr>
        <w:shd w:val="clear" w:color="auto" w:fill="333333"/>
        <w:spacing w:before="0" w:beforeAutospacing="0" w:after="0" w:afterAutospacing="0"/>
        <w:rPr>
          <w:rFonts w:ascii="Helvetica" w:hAnsi="Helvetica" w:cs="Helvetica"/>
          <w:color w:val="EEEEEE"/>
        </w:rPr>
      </w:pPr>
      <w:r>
        <w:rPr>
          <w:rStyle w:val="time"/>
          <w:rFonts w:ascii="Helvetica" w:hAnsi="Helvetica" w:cs="Helvetica"/>
          <w:color w:val="000000"/>
          <w:shd w:val="clear" w:color="auto" w:fill="F9F9F9"/>
        </w:rPr>
        <w:t>00:00:40</w:t>
      </w:r>
      <w:r>
        <w:rPr>
          <w:rStyle w:val="transspan"/>
          <w:rFonts w:ascii="Helvetica" w:hAnsi="Helvetica" w:cs="Helvetica"/>
          <w:caps/>
          <w:color w:val="EEEEEE"/>
        </w:rPr>
        <w:t>DAVID TURECAMO </w:t>
      </w:r>
      <w:r>
        <w:rPr>
          <w:rStyle w:val="transspan"/>
          <w:rFonts w:ascii="Helvetica" w:hAnsi="Helvetica" w:cs="Helvetica"/>
          <w:color w:val="EEEEEE"/>
        </w:rPr>
        <w:t>Vivian Walt is a writer for Time magazine and her three year old son goes to a public school in Paris and her experience illustrates just how seriously the French schools approach meals </w:t>
      </w:r>
    </w:p>
    <w:p w:rsidR="007028E6" w:rsidRDefault="007028E6" w:rsidP="007028E6">
      <w:pPr>
        <w:pStyle w:val="transp"/>
        <w:pBdr>
          <w:left w:val="single" w:sz="6" w:space="31" w:color="E5E5E5"/>
        </w:pBdr>
        <w:shd w:val="clear" w:color="auto" w:fill="333333"/>
        <w:spacing w:before="0" w:beforeAutospacing="0" w:after="0" w:afterAutospacing="0"/>
        <w:rPr>
          <w:rFonts w:ascii="Helvetica" w:hAnsi="Helvetica" w:cs="Helvetica"/>
          <w:color w:val="EEEEEE"/>
        </w:rPr>
      </w:pPr>
      <w:r>
        <w:rPr>
          <w:rStyle w:val="time"/>
          <w:rFonts w:ascii="Helvetica" w:hAnsi="Helvetica" w:cs="Helvetica"/>
          <w:color w:val="000000"/>
          <w:shd w:val="clear" w:color="auto" w:fill="F9F9F9"/>
        </w:rPr>
        <w:t>00:00:55</w:t>
      </w:r>
      <w:r>
        <w:rPr>
          <w:rStyle w:val="transspan"/>
          <w:rFonts w:ascii="Helvetica" w:hAnsi="Helvetica" w:cs="Helvetica"/>
          <w:caps/>
          <w:color w:val="EEEEEE"/>
        </w:rPr>
        <w:t>UNKNOWN </w:t>
      </w:r>
      <w:r>
        <w:rPr>
          <w:rStyle w:val="transspan"/>
          <w:rFonts w:ascii="Helvetica" w:hAnsi="Helvetica" w:cs="Helvetica"/>
          <w:color w:val="EEEEEE"/>
        </w:rPr>
        <w:t>I said, "Don't play at the table. At the table we eat." </w:t>
      </w:r>
    </w:p>
    <w:p w:rsidR="007028E6" w:rsidRDefault="007028E6" w:rsidP="007028E6">
      <w:pPr>
        <w:pStyle w:val="transp"/>
        <w:pBdr>
          <w:left w:val="single" w:sz="6" w:space="31" w:color="E5E5E5"/>
        </w:pBdr>
        <w:shd w:val="clear" w:color="auto" w:fill="333333"/>
        <w:spacing w:before="0" w:beforeAutospacing="0" w:after="0" w:afterAutospacing="0"/>
        <w:rPr>
          <w:rFonts w:ascii="Helvetica" w:hAnsi="Helvetica" w:cs="Helvetica"/>
          <w:color w:val="EEEEEE"/>
        </w:rPr>
      </w:pPr>
      <w:r>
        <w:rPr>
          <w:rStyle w:val="time"/>
          <w:rFonts w:ascii="Helvetica" w:hAnsi="Helvetica" w:cs="Helvetica"/>
          <w:color w:val="000000"/>
          <w:shd w:val="clear" w:color="auto" w:fill="F9F9F9"/>
        </w:rPr>
        <w:t>00:00:55</w:t>
      </w:r>
      <w:r>
        <w:rPr>
          <w:rStyle w:val="transspan"/>
          <w:rFonts w:ascii="Helvetica" w:hAnsi="Helvetica" w:cs="Helvetica"/>
          <w:caps/>
          <w:color w:val="EEEEEE"/>
        </w:rPr>
        <w:t>DAVID TURECAMO </w:t>
      </w:r>
      <w:proofErr w:type="gramStart"/>
      <w:r>
        <w:rPr>
          <w:rStyle w:val="transspan"/>
          <w:rFonts w:ascii="Helvetica" w:hAnsi="Helvetica" w:cs="Helvetica"/>
          <w:color w:val="EEEEEE"/>
        </w:rPr>
        <w:t>The</w:t>
      </w:r>
      <w:proofErr w:type="gramEnd"/>
      <w:r>
        <w:rPr>
          <w:rStyle w:val="transspan"/>
          <w:rFonts w:ascii="Helvetica" w:hAnsi="Helvetica" w:cs="Helvetica"/>
          <w:color w:val="EEEEEE"/>
        </w:rPr>
        <w:t xml:space="preserve"> menus are designed to provide a balanced meal but also to introduce children to the tremendous variety of French cuisine. I was there the day they serve </w:t>
      </w:r>
      <w:proofErr w:type="spellStart"/>
      <w:r>
        <w:rPr>
          <w:rStyle w:val="transspan"/>
          <w:rFonts w:ascii="Helvetica" w:hAnsi="Helvetica" w:cs="Helvetica"/>
          <w:color w:val="EEEEEE"/>
        </w:rPr>
        <w:t>Bulia</w:t>
      </w:r>
      <w:proofErr w:type="spellEnd"/>
      <w:r>
        <w:rPr>
          <w:rStyle w:val="transspan"/>
          <w:rFonts w:ascii="Helvetica" w:hAnsi="Helvetica" w:cs="Helvetica"/>
          <w:color w:val="EEEEEE"/>
        </w:rPr>
        <w:t xml:space="preserve"> Basin and, yeah that's me in a bunny suit. </w:t>
      </w:r>
      <w:proofErr w:type="gramStart"/>
      <w:r>
        <w:rPr>
          <w:rStyle w:val="transspan"/>
          <w:rFonts w:ascii="Helvetica" w:hAnsi="Helvetica" w:cs="Helvetica"/>
          <w:color w:val="EEEEEE"/>
        </w:rPr>
        <w:t>Because they go to extraordinary lengths for food safety.</w:t>
      </w:r>
      <w:proofErr w:type="gramEnd"/>
      <w:r>
        <w:rPr>
          <w:rStyle w:val="transspan"/>
          <w:rFonts w:ascii="Helvetica" w:hAnsi="Helvetica" w:cs="Helvetica"/>
          <w:color w:val="EEEEEE"/>
        </w:rPr>
        <w:t xml:space="preserve"> Each of the city's 20 schools of districts has a central kitchen like this, a high tech ultra </w:t>
      </w:r>
      <w:proofErr w:type="spellStart"/>
      <w:r>
        <w:rPr>
          <w:rStyle w:val="transspan"/>
          <w:rFonts w:ascii="Helvetica" w:hAnsi="Helvetica" w:cs="Helvetica"/>
          <w:color w:val="EEEEEE"/>
        </w:rPr>
        <w:t>hygenic</w:t>
      </w:r>
      <w:proofErr w:type="spellEnd"/>
      <w:r>
        <w:rPr>
          <w:rStyle w:val="transspan"/>
          <w:rFonts w:ascii="Helvetica" w:hAnsi="Helvetica" w:cs="Helvetica"/>
          <w:color w:val="EEEEEE"/>
        </w:rPr>
        <w:t xml:space="preserve"> facility. Because children especially, young children are more susceptible to food borne illnesses. They clean every bottle, every bag. </w:t>
      </w:r>
      <w:proofErr w:type="gramStart"/>
      <w:r>
        <w:rPr>
          <w:rStyle w:val="transspan"/>
          <w:rFonts w:ascii="Helvetica" w:hAnsi="Helvetica" w:cs="Helvetica"/>
          <w:color w:val="EEEEEE"/>
        </w:rPr>
        <w:t>every</w:t>
      </w:r>
      <w:proofErr w:type="gramEnd"/>
      <w:r>
        <w:rPr>
          <w:rStyle w:val="transspan"/>
          <w:rFonts w:ascii="Helvetica" w:hAnsi="Helvetica" w:cs="Helvetica"/>
          <w:color w:val="EEEEEE"/>
        </w:rPr>
        <w:t xml:space="preserve"> piece of fruit. </w:t>
      </w:r>
    </w:p>
    <w:p w:rsidR="007028E6" w:rsidRDefault="007028E6" w:rsidP="007028E6">
      <w:pPr>
        <w:pStyle w:val="transp"/>
        <w:pBdr>
          <w:left w:val="single" w:sz="6" w:space="31" w:color="E5E5E5"/>
        </w:pBdr>
        <w:shd w:val="clear" w:color="auto" w:fill="333333"/>
        <w:spacing w:before="0" w:beforeAutospacing="0" w:after="0" w:afterAutospacing="0"/>
        <w:rPr>
          <w:rFonts w:ascii="Helvetica" w:hAnsi="Helvetica" w:cs="Helvetica"/>
          <w:color w:val="EEEEEE"/>
        </w:rPr>
      </w:pPr>
      <w:r>
        <w:rPr>
          <w:rStyle w:val="time"/>
          <w:rFonts w:ascii="Helvetica" w:hAnsi="Helvetica" w:cs="Helvetica"/>
          <w:color w:val="000000"/>
          <w:shd w:val="clear" w:color="auto" w:fill="F9F9F9"/>
        </w:rPr>
        <w:t>00:01:30</w:t>
      </w:r>
      <w:r>
        <w:rPr>
          <w:rStyle w:val="transspan"/>
          <w:rFonts w:ascii="Helvetica" w:hAnsi="Helvetica" w:cs="Helvetica"/>
          <w:caps/>
          <w:color w:val="EEEEEE"/>
        </w:rPr>
        <w:t>UNKNOWN </w:t>
      </w:r>
      <w:proofErr w:type="gramStart"/>
      <w:r>
        <w:rPr>
          <w:rStyle w:val="transspan"/>
          <w:rFonts w:ascii="Helvetica" w:hAnsi="Helvetica" w:cs="Helvetica"/>
          <w:color w:val="EEEEEE"/>
        </w:rPr>
        <w:t>So</w:t>
      </w:r>
      <w:proofErr w:type="gramEnd"/>
      <w:r>
        <w:rPr>
          <w:rStyle w:val="transspan"/>
          <w:rFonts w:ascii="Helvetica" w:hAnsi="Helvetica" w:cs="Helvetica"/>
          <w:color w:val="EEEEEE"/>
        </w:rPr>
        <w:t xml:space="preserve"> there's nothing that leave this place to the kitchen that has not been dissipated. </w:t>
      </w:r>
    </w:p>
    <w:p w:rsidR="007028E6" w:rsidRDefault="007028E6" w:rsidP="007028E6">
      <w:pPr>
        <w:pStyle w:val="transp"/>
        <w:pBdr>
          <w:left w:val="single" w:sz="6" w:space="31" w:color="E5E5E5"/>
        </w:pBdr>
        <w:shd w:val="clear" w:color="auto" w:fill="333333"/>
        <w:spacing w:before="0" w:beforeAutospacing="0" w:after="0" w:afterAutospacing="0"/>
        <w:rPr>
          <w:rFonts w:ascii="Helvetica" w:hAnsi="Helvetica" w:cs="Helvetica"/>
          <w:color w:val="EEEEEE"/>
        </w:rPr>
      </w:pPr>
      <w:r>
        <w:rPr>
          <w:rStyle w:val="time"/>
          <w:rFonts w:ascii="Helvetica" w:hAnsi="Helvetica" w:cs="Helvetica"/>
          <w:color w:val="000000"/>
          <w:shd w:val="clear" w:color="auto" w:fill="F9F9F9"/>
        </w:rPr>
        <w:t>00:01:35</w:t>
      </w:r>
      <w:r>
        <w:rPr>
          <w:rStyle w:val="transspan"/>
          <w:rFonts w:ascii="Helvetica" w:hAnsi="Helvetica" w:cs="Helvetica"/>
          <w:caps/>
          <w:color w:val="EEEEEE"/>
        </w:rPr>
        <w:t>DAVID TURECAMO </w:t>
      </w:r>
      <w:r>
        <w:rPr>
          <w:rStyle w:val="transspan"/>
          <w:rFonts w:ascii="Helvetica" w:hAnsi="Helvetica" w:cs="Helvetica"/>
          <w:color w:val="EEEEEE"/>
        </w:rPr>
        <w:t>The meat, they were proud to tell me, not only born and raised but… </w:t>
      </w:r>
    </w:p>
    <w:p w:rsidR="007028E6" w:rsidRDefault="007028E6" w:rsidP="007028E6">
      <w:pPr>
        <w:pStyle w:val="transp"/>
        <w:pBdr>
          <w:left w:val="single" w:sz="6" w:space="31" w:color="E5E5E5"/>
        </w:pBdr>
        <w:shd w:val="clear" w:color="auto" w:fill="333333"/>
        <w:spacing w:before="0" w:beforeAutospacing="0" w:after="0" w:afterAutospacing="0"/>
        <w:rPr>
          <w:rFonts w:ascii="Helvetica" w:hAnsi="Helvetica" w:cs="Helvetica"/>
          <w:color w:val="EEEEEE"/>
        </w:rPr>
      </w:pPr>
      <w:r>
        <w:rPr>
          <w:rStyle w:val="time"/>
          <w:rFonts w:ascii="Helvetica" w:hAnsi="Helvetica" w:cs="Helvetica"/>
          <w:color w:val="000000"/>
          <w:shd w:val="clear" w:color="auto" w:fill="F9F9F9"/>
        </w:rPr>
        <w:t>00:01:40</w:t>
      </w:r>
      <w:r>
        <w:rPr>
          <w:rStyle w:val="transspan"/>
          <w:rFonts w:ascii="Helvetica" w:hAnsi="Helvetica" w:cs="Helvetica"/>
          <w:caps/>
          <w:color w:val="EEEEEE"/>
        </w:rPr>
        <w:t>UNKNOWN </w:t>
      </w:r>
      <w:r>
        <w:rPr>
          <w:rStyle w:val="transspan"/>
          <w:rFonts w:ascii="Helvetica" w:hAnsi="Helvetica" w:cs="Helvetica"/>
          <w:color w:val="EEEEEE"/>
        </w:rPr>
        <w:t>…slaughtered in France. </w:t>
      </w:r>
    </w:p>
    <w:p w:rsidR="007028E6" w:rsidRDefault="007028E6" w:rsidP="007028E6">
      <w:pPr>
        <w:pStyle w:val="transp"/>
        <w:pBdr>
          <w:left w:val="single" w:sz="6" w:space="31" w:color="E5E5E5"/>
        </w:pBdr>
        <w:shd w:val="clear" w:color="auto" w:fill="333333"/>
        <w:spacing w:before="0" w:beforeAutospacing="0" w:after="0" w:afterAutospacing="0"/>
        <w:rPr>
          <w:rFonts w:ascii="Helvetica" w:hAnsi="Helvetica" w:cs="Helvetica"/>
          <w:color w:val="EEEEEE"/>
        </w:rPr>
      </w:pPr>
      <w:r>
        <w:rPr>
          <w:rStyle w:val="time"/>
          <w:rFonts w:ascii="Helvetica" w:hAnsi="Helvetica" w:cs="Helvetica"/>
          <w:color w:val="000000"/>
          <w:shd w:val="clear" w:color="auto" w:fill="F9F9F9"/>
        </w:rPr>
        <w:t>00:01:40</w:t>
      </w:r>
      <w:r>
        <w:rPr>
          <w:rStyle w:val="transspan"/>
          <w:rFonts w:ascii="Helvetica" w:hAnsi="Helvetica" w:cs="Helvetica"/>
          <w:caps/>
          <w:color w:val="EEEEEE"/>
        </w:rPr>
        <w:t>DAVID TURECAMO </w:t>
      </w:r>
      <w:proofErr w:type="gramStart"/>
      <w:r>
        <w:rPr>
          <w:rStyle w:val="transspan"/>
          <w:rFonts w:ascii="Helvetica" w:hAnsi="Helvetica" w:cs="Helvetica"/>
          <w:color w:val="EEEEEE"/>
        </w:rPr>
        <w:t>Which</w:t>
      </w:r>
      <w:proofErr w:type="gramEnd"/>
      <w:r>
        <w:rPr>
          <w:rStyle w:val="transspan"/>
          <w:rFonts w:ascii="Helvetica" w:hAnsi="Helvetica" w:cs="Helvetica"/>
          <w:color w:val="EEEEEE"/>
        </w:rPr>
        <w:t xml:space="preserve"> even in the US is no guarantee of quality or safety. But in Parisian schools, they keep small samples of every meal for two months just in case of any suspect illnesses. And in the US schools generally offer vegetables at lunch but children just don't eat them. Here, the dietician isn't above deep frying the broccoli. </w:t>
      </w:r>
    </w:p>
    <w:p w:rsidR="007028E6" w:rsidRDefault="007028E6" w:rsidP="007028E6">
      <w:pPr>
        <w:pStyle w:val="transp"/>
        <w:pBdr>
          <w:left w:val="single" w:sz="6" w:space="31" w:color="E5E5E5"/>
        </w:pBdr>
        <w:shd w:val="clear" w:color="auto" w:fill="333333"/>
        <w:spacing w:before="0" w:beforeAutospacing="0" w:after="0" w:afterAutospacing="0"/>
        <w:rPr>
          <w:rFonts w:ascii="Helvetica" w:hAnsi="Helvetica" w:cs="Helvetica"/>
          <w:color w:val="EEEEEE"/>
        </w:rPr>
      </w:pPr>
      <w:r>
        <w:rPr>
          <w:rStyle w:val="time"/>
          <w:rFonts w:ascii="Helvetica" w:hAnsi="Helvetica" w:cs="Helvetica"/>
          <w:color w:val="000000"/>
          <w:shd w:val="clear" w:color="auto" w:fill="F9F9F9"/>
        </w:rPr>
        <w:t>00:02:00</w:t>
      </w:r>
      <w:r>
        <w:rPr>
          <w:rStyle w:val="transspan"/>
          <w:rFonts w:ascii="Helvetica" w:hAnsi="Helvetica" w:cs="Helvetica"/>
          <w:caps/>
          <w:color w:val="EEEEEE"/>
        </w:rPr>
        <w:t>UNKNOWN </w:t>
      </w:r>
      <w:proofErr w:type="gramStart"/>
      <w:r>
        <w:rPr>
          <w:rStyle w:val="transspan"/>
          <w:rFonts w:ascii="Helvetica" w:hAnsi="Helvetica" w:cs="Helvetica"/>
          <w:color w:val="EEEEEE"/>
        </w:rPr>
        <w:t>It's</w:t>
      </w:r>
      <w:proofErr w:type="gramEnd"/>
      <w:r>
        <w:rPr>
          <w:rStyle w:val="transspan"/>
          <w:rFonts w:ascii="Helvetica" w:hAnsi="Helvetica" w:cs="Helvetica"/>
          <w:color w:val="EEEEEE"/>
        </w:rPr>
        <w:t xml:space="preserve"> a little secret way of getting them to eat their vegetables. </w:t>
      </w:r>
    </w:p>
    <w:p w:rsidR="007028E6" w:rsidRDefault="007028E6" w:rsidP="007028E6">
      <w:pPr>
        <w:pStyle w:val="transp"/>
        <w:pBdr>
          <w:left w:val="single" w:sz="6" w:space="31" w:color="E5E5E5"/>
        </w:pBdr>
        <w:shd w:val="clear" w:color="auto" w:fill="333333"/>
        <w:spacing w:before="0" w:beforeAutospacing="0" w:after="0" w:afterAutospacing="0"/>
        <w:rPr>
          <w:rFonts w:ascii="Helvetica" w:hAnsi="Helvetica" w:cs="Helvetica"/>
          <w:color w:val="EEEEEE"/>
        </w:rPr>
      </w:pPr>
      <w:r>
        <w:rPr>
          <w:rStyle w:val="time"/>
          <w:rFonts w:ascii="Helvetica" w:hAnsi="Helvetica" w:cs="Helvetica"/>
          <w:color w:val="000000"/>
          <w:shd w:val="clear" w:color="auto" w:fill="F9F9F9"/>
        </w:rPr>
        <w:t>00:02:05</w:t>
      </w:r>
      <w:r>
        <w:rPr>
          <w:rStyle w:val="transspan"/>
          <w:rFonts w:ascii="Helvetica" w:hAnsi="Helvetica" w:cs="Helvetica"/>
          <w:caps/>
          <w:color w:val="EEEEEE"/>
        </w:rPr>
        <w:t>DAVID TURECAMO </w:t>
      </w:r>
      <w:r>
        <w:rPr>
          <w:rStyle w:val="transspan"/>
          <w:rFonts w:ascii="Helvetica" w:hAnsi="Helvetica" w:cs="Helvetica"/>
          <w:color w:val="EEEEEE"/>
        </w:rPr>
        <w:t>But a bigger concern is the rise in childhood obesity. Few partly experts say by the popularity of fast food. </w:t>
      </w:r>
    </w:p>
    <w:p w:rsidR="007028E6" w:rsidRDefault="007028E6" w:rsidP="007028E6">
      <w:pPr>
        <w:pStyle w:val="transp"/>
        <w:pBdr>
          <w:left w:val="single" w:sz="6" w:space="31" w:color="E5E5E5"/>
        </w:pBdr>
        <w:shd w:val="clear" w:color="auto" w:fill="333333"/>
        <w:spacing w:before="0" w:beforeAutospacing="0" w:after="0" w:afterAutospacing="0"/>
        <w:rPr>
          <w:rFonts w:ascii="Helvetica" w:hAnsi="Helvetica" w:cs="Helvetica"/>
          <w:color w:val="EEEEEE"/>
        </w:rPr>
      </w:pPr>
      <w:r>
        <w:rPr>
          <w:rStyle w:val="time"/>
          <w:rFonts w:ascii="Helvetica" w:hAnsi="Helvetica" w:cs="Helvetica"/>
          <w:color w:val="000000"/>
          <w:shd w:val="clear" w:color="auto" w:fill="F9F9F9"/>
        </w:rPr>
        <w:t>00:02:15</w:t>
      </w:r>
      <w:r>
        <w:rPr>
          <w:rStyle w:val="transspan"/>
          <w:rFonts w:ascii="Helvetica" w:hAnsi="Helvetica" w:cs="Helvetica"/>
          <w:caps/>
          <w:color w:val="FFFFFF"/>
          <w:shd w:val="clear" w:color="auto" w:fill="0457A7"/>
        </w:rPr>
        <w:t>UNKNOWN </w:t>
      </w:r>
      <w:proofErr w:type="gramStart"/>
      <w:r>
        <w:rPr>
          <w:rStyle w:val="transspan"/>
          <w:rFonts w:ascii="Helvetica" w:hAnsi="Helvetica" w:cs="Helvetica"/>
          <w:color w:val="FFFFFF"/>
          <w:shd w:val="clear" w:color="auto" w:fill="0457A7"/>
        </w:rPr>
        <w:t>It's</w:t>
      </w:r>
      <w:proofErr w:type="gramEnd"/>
      <w:r>
        <w:rPr>
          <w:rStyle w:val="transspan"/>
          <w:rFonts w:ascii="Helvetica" w:hAnsi="Helvetica" w:cs="Helvetica"/>
          <w:color w:val="FFFFFF"/>
          <w:shd w:val="clear" w:color="auto" w:fill="0457A7"/>
        </w:rPr>
        <w:t xml:space="preserve"> easy, simple and when I'm hungry it's practical. They serve you quickly. </w:t>
      </w:r>
    </w:p>
    <w:p w:rsidR="007028E6" w:rsidRDefault="007028E6" w:rsidP="007028E6">
      <w:pPr>
        <w:pStyle w:val="transp"/>
        <w:pBdr>
          <w:left w:val="single" w:sz="6" w:space="31" w:color="E5E5E5"/>
        </w:pBdr>
        <w:shd w:val="clear" w:color="auto" w:fill="333333"/>
        <w:spacing w:before="0" w:beforeAutospacing="0" w:after="0" w:afterAutospacing="0"/>
        <w:rPr>
          <w:rFonts w:ascii="Helvetica" w:hAnsi="Helvetica" w:cs="Helvetica"/>
          <w:color w:val="EEEEEE"/>
        </w:rPr>
      </w:pPr>
      <w:r>
        <w:rPr>
          <w:rStyle w:val="time"/>
          <w:rFonts w:ascii="Helvetica" w:hAnsi="Helvetica" w:cs="Helvetica"/>
          <w:color w:val="000000"/>
          <w:shd w:val="clear" w:color="auto" w:fill="F9F9F9"/>
        </w:rPr>
        <w:t>00:02:20</w:t>
      </w:r>
      <w:r>
        <w:rPr>
          <w:rStyle w:val="transspan"/>
          <w:rFonts w:ascii="Helvetica" w:hAnsi="Helvetica" w:cs="Helvetica"/>
          <w:caps/>
          <w:color w:val="EEEEEE"/>
        </w:rPr>
        <w:t>VIVIAN WALT </w:t>
      </w:r>
      <w:r>
        <w:rPr>
          <w:rStyle w:val="transspan"/>
          <w:rFonts w:ascii="Helvetica" w:hAnsi="Helvetica" w:cs="Helvetica"/>
          <w:color w:val="EEEEEE"/>
        </w:rPr>
        <w:t xml:space="preserve">One of the very first things that they will always tell you is about how Americans gobble their food. And it's one of the things that </w:t>
      </w:r>
      <w:proofErr w:type="gramStart"/>
      <w:r>
        <w:rPr>
          <w:rStyle w:val="transspan"/>
          <w:rFonts w:ascii="Helvetica" w:hAnsi="Helvetica" w:cs="Helvetica"/>
          <w:color w:val="EEEEEE"/>
        </w:rPr>
        <w:t>drives</w:t>
      </w:r>
      <w:proofErr w:type="gramEnd"/>
      <w:r>
        <w:rPr>
          <w:rStyle w:val="transspan"/>
          <w:rFonts w:ascii="Helvetica" w:hAnsi="Helvetica" w:cs="Helvetica"/>
          <w:color w:val="EEEEEE"/>
        </w:rPr>
        <w:t> the French nuts about Americans. </w:t>
      </w:r>
    </w:p>
    <w:p w:rsidR="007028E6" w:rsidRDefault="007028E6" w:rsidP="007028E6">
      <w:pPr>
        <w:pStyle w:val="transp"/>
        <w:pBdr>
          <w:left w:val="single" w:sz="6" w:space="31" w:color="E5E5E5"/>
        </w:pBdr>
        <w:shd w:val="clear" w:color="auto" w:fill="333333"/>
        <w:spacing w:before="0" w:beforeAutospacing="0" w:after="0" w:afterAutospacing="0"/>
        <w:rPr>
          <w:rFonts w:ascii="Helvetica" w:hAnsi="Helvetica" w:cs="Helvetica"/>
          <w:color w:val="EEEEEE"/>
        </w:rPr>
      </w:pPr>
      <w:r>
        <w:rPr>
          <w:rStyle w:val="time"/>
          <w:rFonts w:ascii="Helvetica" w:hAnsi="Helvetica" w:cs="Helvetica"/>
          <w:color w:val="000000"/>
          <w:shd w:val="clear" w:color="auto" w:fill="F9F9F9"/>
        </w:rPr>
        <w:lastRenderedPageBreak/>
        <w:t>00:02:30</w:t>
      </w:r>
      <w:r>
        <w:rPr>
          <w:rStyle w:val="transspan"/>
          <w:rFonts w:ascii="Helvetica" w:hAnsi="Helvetica" w:cs="Helvetica"/>
          <w:caps/>
          <w:color w:val="EEEEEE"/>
        </w:rPr>
        <w:t>DAVID TURECAMO </w:t>
      </w:r>
      <w:r>
        <w:rPr>
          <w:rStyle w:val="transspan"/>
          <w:rFonts w:ascii="Helvetica" w:hAnsi="Helvetica" w:cs="Helvetica"/>
          <w:color w:val="EEEEEE"/>
        </w:rPr>
        <w:t xml:space="preserve">Yeah. Okay but I went to City Hall the talk to the woman </w:t>
      </w:r>
      <w:proofErr w:type="spellStart"/>
      <w:r>
        <w:rPr>
          <w:rStyle w:val="transspan"/>
          <w:rFonts w:ascii="Helvetica" w:hAnsi="Helvetica" w:cs="Helvetica"/>
          <w:color w:val="EEEEEE"/>
        </w:rPr>
        <w:t>incharge</w:t>
      </w:r>
      <w:proofErr w:type="spellEnd"/>
      <w:r>
        <w:rPr>
          <w:rStyle w:val="transspan"/>
          <w:rFonts w:ascii="Helvetica" w:hAnsi="Helvetica" w:cs="Helvetica"/>
          <w:color w:val="EEEEEE"/>
        </w:rPr>
        <w:t> of all the public schools in Paris. Casey Coleman is her name. And she believes that eating… </w:t>
      </w:r>
    </w:p>
    <w:p w:rsidR="007028E6" w:rsidRDefault="007028E6" w:rsidP="007028E6">
      <w:pPr>
        <w:pStyle w:val="transp"/>
        <w:pBdr>
          <w:left w:val="single" w:sz="6" w:space="31" w:color="E5E5E5"/>
        </w:pBdr>
        <w:shd w:val="clear" w:color="auto" w:fill="333333"/>
        <w:spacing w:before="0" w:beforeAutospacing="0" w:after="0" w:afterAutospacing="0"/>
        <w:rPr>
          <w:rFonts w:ascii="Helvetica" w:hAnsi="Helvetica" w:cs="Helvetica"/>
          <w:color w:val="EEEEEE"/>
        </w:rPr>
      </w:pPr>
      <w:r>
        <w:rPr>
          <w:rStyle w:val="time"/>
          <w:rFonts w:ascii="Helvetica" w:hAnsi="Helvetica" w:cs="Helvetica"/>
          <w:color w:val="000000"/>
          <w:shd w:val="clear" w:color="auto" w:fill="F9F9F9"/>
        </w:rPr>
        <w:t>00:02:40</w:t>
      </w:r>
      <w:r>
        <w:rPr>
          <w:rStyle w:val="transspan"/>
          <w:rFonts w:ascii="Helvetica" w:hAnsi="Helvetica" w:cs="Helvetica"/>
          <w:caps/>
          <w:color w:val="EEEEEE"/>
        </w:rPr>
        <w:t>CASEY COLEMAN </w:t>
      </w:r>
      <w:r>
        <w:rPr>
          <w:rStyle w:val="transspan"/>
          <w:rFonts w:ascii="Helvetica" w:hAnsi="Helvetica" w:cs="Helvetica"/>
          <w:color w:val="EEEEEE"/>
        </w:rPr>
        <w:t>Eating is also a pleasure because you share with your friends in school, your family at home. And you share some food but you also share some time, conversation. And this is also a point that is important to me. </w:t>
      </w:r>
    </w:p>
    <w:p w:rsidR="007028E6" w:rsidRDefault="007028E6" w:rsidP="007028E6">
      <w:pPr>
        <w:pStyle w:val="transp"/>
        <w:pBdr>
          <w:left w:val="single" w:sz="6" w:space="31" w:color="E5E5E5"/>
        </w:pBdr>
        <w:shd w:val="clear" w:color="auto" w:fill="333333"/>
        <w:spacing w:before="0" w:beforeAutospacing="0" w:after="0" w:afterAutospacing="0"/>
        <w:rPr>
          <w:rFonts w:ascii="Helvetica" w:hAnsi="Helvetica" w:cs="Helvetica"/>
          <w:color w:val="EEEEEE"/>
        </w:rPr>
      </w:pPr>
      <w:r>
        <w:rPr>
          <w:rStyle w:val="time"/>
          <w:rFonts w:ascii="Helvetica" w:hAnsi="Helvetica" w:cs="Helvetica"/>
          <w:color w:val="000000"/>
          <w:shd w:val="clear" w:color="auto" w:fill="F9F9F9"/>
        </w:rPr>
        <w:t>00:02:55</w:t>
      </w:r>
      <w:r>
        <w:rPr>
          <w:rStyle w:val="transspan"/>
          <w:rFonts w:ascii="Helvetica" w:hAnsi="Helvetica" w:cs="Helvetica"/>
          <w:caps/>
          <w:color w:val="EEEEEE"/>
        </w:rPr>
        <w:t>DAVID TURECAMO </w:t>
      </w:r>
      <w:r>
        <w:rPr>
          <w:rStyle w:val="transspan"/>
          <w:rFonts w:ascii="Helvetica" w:hAnsi="Helvetica" w:cs="Helvetica"/>
          <w:color w:val="EEEEEE"/>
        </w:rPr>
        <w:t xml:space="preserve">Well, in a Persian school, the lunch costs around five, six dollars. The family pays what they can </w:t>
      </w:r>
      <w:proofErr w:type="gramStart"/>
      <w:r>
        <w:rPr>
          <w:rStyle w:val="transspan"/>
          <w:rFonts w:ascii="Helvetica" w:hAnsi="Helvetica" w:cs="Helvetica"/>
          <w:color w:val="EEEEEE"/>
        </w:rPr>
        <w:t>afford,</w:t>
      </w:r>
      <w:proofErr w:type="gramEnd"/>
      <w:r>
        <w:rPr>
          <w:rStyle w:val="transspan"/>
          <w:rFonts w:ascii="Helvetica" w:hAnsi="Helvetica" w:cs="Helvetica"/>
          <w:color w:val="EEEEEE"/>
        </w:rPr>
        <w:t> the city picks up the rest. But even in small town, 400 miles to the south of Paris where the budget is about half that, the chef there insists… </w:t>
      </w:r>
    </w:p>
    <w:p w:rsidR="007028E6" w:rsidRDefault="007028E6" w:rsidP="007028E6">
      <w:pPr>
        <w:pStyle w:val="transp"/>
        <w:pBdr>
          <w:left w:val="single" w:sz="6" w:space="31" w:color="E5E5E5"/>
        </w:pBdr>
        <w:shd w:val="clear" w:color="auto" w:fill="333333"/>
        <w:spacing w:before="0" w:beforeAutospacing="0" w:after="0" w:afterAutospacing="0"/>
        <w:rPr>
          <w:rFonts w:ascii="Helvetica" w:hAnsi="Helvetica" w:cs="Helvetica"/>
          <w:color w:val="EEEEEE"/>
        </w:rPr>
      </w:pPr>
      <w:r>
        <w:rPr>
          <w:rStyle w:val="time"/>
          <w:rFonts w:ascii="Helvetica" w:hAnsi="Helvetica" w:cs="Helvetica"/>
          <w:color w:val="000000"/>
          <w:shd w:val="clear" w:color="auto" w:fill="F9F9F9"/>
        </w:rPr>
        <w:t>00:03:15</w:t>
      </w:r>
      <w:r>
        <w:rPr>
          <w:rStyle w:val="transspan"/>
          <w:rFonts w:ascii="Helvetica" w:hAnsi="Helvetica" w:cs="Helvetica"/>
          <w:caps/>
          <w:color w:val="EEEEEE"/>
        </w:rPr>
        <w:t>DOMINIQUE VALADIER </w:t>
      </w:r>
      <w:r>
        <w:rPr>
          <w:rStyle w:val="transspan"/>
          <w:rFonts w:ascii="Helvetica" w:hAnsi="Helvetica" w:cs="Helvetica"/>
          <w:color w:val="EEEEEE"/>
        </w:rPr>
        <w:t>Just because they don't have the right to vote… …we can't throw anything into their face. </w:t>
      </w:r>
    </w:p>
    <w:p w:rsidR="007028E6" w:rsidRDefault="007028E6" w:rsidP="007028E6">
      <w:pPr>
        <w:pStyle w:val="transp"/>
        <w:pBdr>
          <w:left w:val="single" w:sz="6" w:space="31" w:color="E5E5E5"/>
        </w:pBdr>
        <w:shd w:val="clear" w:color="auto" w:fill="333333"/>
        <w:spacing w:before="0" w:beforeAutospacing="0" w:after="0" w:afterAutospacing="0"/>
        <w:rPr>
          <w:rFonts w:ascii="Helvetica" w:hAnsi="Helvetica" w:cs="Helvetica"/>
          <w:color w:val="EEEEEE"/>
        </w:rPr>
      </w:pPr>
      <w:r>
        <w:rPr>
          <w:rStyle w:val="time"/>
          <w:rFonts w:ascii="Helvetica" w:hAnsi="Helvetica" w:cs="Helvetica"/>
          <w:color w:val="000000"/>
          <w:shd w:val="clear" w:color="auto" w:fill="F9F9F9"/>
        </w:rPr>
        <w:t>00:03:20</w:t>
      </w:r>
      <w:r>
        <w:rPr>
          <w:rStyle w:val="transspan"/>
          <w:rFonts w:ascii="Helvetica" w:hAnsi="Helvetica" w:cs="Helvetica"/>
          <w:caps/>
          <w:color w:val="EEEEEE"/>
        </w:rPr>
        <w:t>DAVID TURECAMO </w:t>
      </w:r>
      <w:r>
        <w:rPr>
          <w:rStyle w:val="transspan"/>
          <w:rFonts w:ascii="Helvetica" w:hAnsi="Helvetica" w:cs="Helvetica"/>
          <w:color w:val="EEEEEE"/>
        </w:rPr>
        <w:t xml:space="preserve">Well, this is Dominique </w:t>
      </w:r>
      <w:proofErr w:type="spellStart"/>
      <w:r>
        <w:rPr>
          <w:rStyle w:val="transspan"/>
          <w:rFonts w:ascii="Helvetica" w:hAnsi="Helvetica" w:cs="Helvetica"/>
          <w:color w:val="EEEEEE"/>
        </w:rPr>
        <w:t>Valadier</w:t>
      </w:r>
      <w:proofErr w:type="spellEnd"/>
      <w:r>
        <w:rPr>
          <w:rStyle w:val="transspan"/>
          <w:rFonts w:ascii="Helvetica" w:hAnsi="Helvetica" w:cs="Helvetica"/>
          <w:color w:val="EEEEEE"/>
        </w:rPr>
        <w:t>, he is the chef at local high school. And he has to feed 800 students every day for the equivalent of about two dollars and fifty cents a plate. It's ironic because 20 years ago, he was a chef at one of the biggest casinos on the Riviera. </w:t>
      </w:r>
    </w:p>
    <w:p w:rsidR="007028E6" w:rsidRDefault="007028E6" w:rsidP="007028E6">
      <w:pPr>
        <w:pStyle w:val="transp"/>
        <w:pBdr>
          <w:left w:val="single" w:sz="6" w:space="31" w:color="E5E5E5"/>
        </w:pBdr>
        <w:shd w:val="clear" w:color="auto" w:fill="333333"/>
        <w:spacing w:before="0" w:beforeAutospacing="0" w:after="0" w:afterAutospacing="0"/>
        <w:rPr>
          <w:rFonts w:ascii="Helvetica" w:hAnsi="Helvetica" w:cs="Helvetica"/>
          <w:color w:val="EEEEEE"/>
        </w:rPr>
      </w:pPr>
      <w:r>
        <w:rPr>
          <w:rStyle w:val="time"/>
          <w:rFonts w:ascii="Helvetica" w:hAnsi="Helvetica" w:cs="Helvetica"/>
          <w:color w:val="000000"/>
          <w:shd w:val="clear" w:color="auto" w:fill="F9F9F9"/>
        </w:rPr>
        <w:t>00:03:40</w:t>
      </w:r>
      <w:r>
        <w:rPr>
          <w:rStyle w:val="transspan"/>
          <w:rFonts w:ascii="Helvetica" w:hAnsi="Helvetica" w:cs="Helvetica"/>
          <w:caps/>
          <w:color w:val="EEEEEE"/>
        </w:rPr>
        <w:t>DOMINIQUE VALADIER </w:t>
      </w:r>
      <w:r>
        <w:rPr>
          <w:rStyle w:val="transspan"/>
          <w:rFonts w:ascii="Helvetica" w:hAnsi="Helvetica" w:cs="Helvetica"/>
          <w:color w:val="EEEEEE"/>
        </w:rPr>
        <w:t>I served the Queen of England. She had the cassoulet, I remember. </w:t>
      </w:r>
    </w:p>
    <w:p w:rsidR="007028E6" w:rsidRDefault="007028E6" w:rsidP="007028E6">
      <w:pPr>
        <w:pStyle w:val="transp"/>
        <w:pBdr>
          <w:left w:val="single" w:sz="6" w:space="31" w:color="E5E5E5"/>
        </w:pBdr>
        <w:shd w:val="clear" w:color="auto" w:fill="333333"/>
        <w:spacing w:before="0" w:beforeAutospacing="0" w:after="0" w:afterAutospacing="0"/>
        <w:rPr>
          <w:rFonts w:ascii="Helvetica" w:hAnsi="Helvetica" w:cs="Helvetica"/>
          <w:color w:val="EEEEEE"/>
        </w:rPr>
      </w:pPr>
      <w:r>
        <w:rPr>
          <w:rStyle w:val="time"/>
          <w:rFonts w:ascii="Helvetica" w:hAnsi="Helvetica" w:cs="Helvetica"/>
          <w:color w:val="000000"/>
          <w:shd w:val="clear" w:color="auto" w:fill="F9F9F9"/>
        </w:rPr>
        <w:t>00:03:45</w:t>
      </w:r>
      <w:r>
        <w:rPr>
          <w:rStyle w:val="transspan"/>
          <w:rFonts w:ascii="Helvetica" w:hAnsi="Helvetica" w:cs="Helvetica"/>
          <w:caps/>
          <w:color w:val="EEEEEE"/>
        </w:rPr>
        <w:t>DAVID TURECAMO </w:t>
      </w:r>
      <w:r>
        <w:rPr>
          <w:rStyle w:val="transspan"/>
          <w:rFonts w:ascii="Helvetica" w:hAnsi="Helvetica" w:cs="Helvetica"/>
          <w:color w:val="EEEEEE"/>
        </w:rPr>
        <w:t>But he married a teacher. And when their schedules and vacations, you know, never match, he left the Riviera and the Queen to cook for kids. </w:t>
      </w:r>
      <w:proofErr w:type="gramStart"/>
      <w:r>
        <w:rPr>
          <w:rStyle w:val="transspan"/>
          <w:rFonts w:ascii="Helvetica" w:hAnsi="Helvetica" w:cs="Helvetica"/>
          <w:color w:val="EEEEEE"/>
        </w:rPr>
        <w:t>But brought with him, his passion for cuisine.</w:t>
      </w:r>
      <w:proofErr w:type="gramEnd"/>
      <w:r>
        <w:rPr>
          <w:rStyle w:val="transspan"/>
          <w:rFonts w:ascii="Helvetica" w:hAnsi="Helvetica" w:cs="Helvetica"/>
          <w:color w:val="EEEEEE"/>
        </w:rPr>
        <w:t> He insists everything be made by hand. He refuses to take short cuts. </w:t>
      </w:r>
      <w:proofErr w:type="gramStart"/>
      <w:r>
        <w:rPr>
          <w:rStyle w:val="transspan"/>
          <w:rFonts w:ascii="Helvetica" w:hAnsi="Helvetica" w:cs="Helvetica"/>
          <w:color w:val="EEEEEE"/>
        </w:rPr>
        <w:t>Even making his own fish stocks, so that nothing goes to waste.</w:t>
      </w:r>
      <w:proofErr w:type="gramEnd"/>
      <w:r>
        <w:rPr>
          <w:rStyle w:val="transspan"/>
          <w:rFonts w:ascii="Helvetica" w:hAnsi="Helvetica" w:cs="Helvetica"/>
          <w:color w:val="EEEEEE"/>
        </w:rPr>
        <w:t> </w:t>
      </w:r>
    </w:p>
    <w:p w:rsidR="007028E6" w:rsidRDefault="007028E6" w:rsidP="007028E6">
      <w:pPr>
        <w:pStyle w:val="transp"/>
        <w:pBdr>
          <w:left w:val="single" w:sz="6" w:space="31" w:color="E5E5E5"/>
        </w:pBdr>
        <w:shd w:val="clear" w:color="auto" w:fill="333333"/>
        <w:spacing w:before="0" w:beforeAutospacing="0" w:after="0" w:afterAutospacing="0"/>
        <w:rPr>
          <w:rFonts w:ascii="Helvetica" w:hAnsi="Helvetica" w:cs="Helvetica"/>
          <w:color w:val="EEEEEE"/>
        </w:rPr>
      </w:pPr>
      <w:r>
        <w:rPr>
          <w:rStyle w:val="time"/>
          <w:rFonts w:ascii="Helvetica" w:hAnsi="Helvetica" w:cs="Helvetica"/>
          <w:color w:val="000000"/>
          <w:shd w:val="clear" w:color="auto" w:fill="F9F9F9"/>
        </w:rPr>
        <w:t>00:04:10</w:t>
      </w:r>
      <w:r>
        <w:rPr>
          <w:rStyle w:val="transspan"/>
          <w:rFonts w:ascii="Helvetica" w:hAnsi="Helvetica" w:cs="Helvetica"/>
          <w:caps/>
          <w:color w:val="EEEEEE"/>
        </w:rPr>
        <w:t>DOMINIQUE VALADIER </w:t>
      </w:r>
      <w:r>
        <w:rPr>
          <w:rStyle w:val="transspan"/>
          <w:rFonts w:ascii="Helvetica" w:hAnsi="Helvetica" w:cs="Helvetica"/>
          <w:color w:val="EEEEEE"/>
        </w:rPr>
        <w:t>It's really the best. It has Real strength and taste. </w:t>
      </w:r>
    </w:p>
    <w:p w:rsidR="007028E6" w:rsidRDefault="007028E6" w:rsidP="007028E6">
      <w:pPr>
        <w:pStyle w:val="transp"/>
        <w:pBdr>
          <w:left w:val="single" w:sz="6" w:space="31" w:color="E5E5E5"/>
        </w:pBdr>
        <w:shd w:val="clear" w:color="auto" w:fill="333333"/>
        <w:spacing w:before="0" w:beforeAutospacing="0" w:after="0" w:afterAutospacing="0"/>
        <w:rPr>
          <w:rFonts w:ascii="Helvetica" w:hAnsi="Helvetica" w:cs="Helvetica"/>
          <w:color w:val="EEEEEE"/>
        </w:rPr>
      </w:pPr>
      <w:r>
        <w:rPr>
          <w:rStyle w:val="time"/>
          <w:rFonts w:ascii="Helvetica" w:hAnsi="Helvetica" w:cs="Helvetica"/>
          <w:color w:val="000000"/>
          <w:shd w:val="clear" w:color="auto" w:fill="F9F9F9"/>
        </w:rPr>
        <w:t>00:04:15</w:t>
      </w:r>
      <w:r>
        <w:rPr>
          <w:rStyle w:val="transspan"/>
          <w:rFonts w:ascii="Helvetica" w:hAnsi="Helvetica" w:cs="Helvetica"/>
          <w:caps/>
          <w:color w:val="EEEEEE"/>
        </w:rPr>
        <w:t>DAVID TURECAMO </w:t>
      </w:r>
      <w:r>
        <w:rPr>
          <w:rStyle w:val="transspan"/>
          <w:rFonts w:ascii="Helvetica" w:hAnsi="Helvetica" w:cs="Helvetica"/>
          <w:color w:val="EEEEEE"/>
        </w:rPr>
        <w:t>Most mornings, he goes to the market. </w:t>
      </w:r>
    </w:p>
    <w:p w:rsidR="007028E6" w:rsidRDefault="007028E6" w:rsidP="007028E6">
      <w:pPr>
        <w:pStyle w:val="transp"/>
        <w:pBdr>
          <w:left w:val="single" w:sz="6" w:space="31" w:color="E5E5E5"/>
        </w:pBdr>
        <w:shd w:val="clear" w:color="auto" w:fill="333333"/>
        <w:spacing w:before="0" w:beforeAutospacing="0" w:after="0" w:afterAutospacing="0"/>
        <w:rPr>
          <w:rFonts w:ascii="Helvetica" w:hAnsi="Helvetica" w:cs="Helvetica"/>
          <w:color w:val="EEEEEE"/>
        </w:rPr>
      </w:pPr>
      <w:r>
        <w:rPr>
          <w:rStyle w:val="time"/>
          <w:rFonts w:ascii="Helvetica" w:hAnsi="Helvetica" w:cs="Helvetica"/>
          <w:color w:val="000000"/>
          <w:shd w:val="clear" w:color="auto" w:fill="F9F9F9"/>
        </w:rPr>
        <w:t>00:04:20</w:t>
      </w:r>
      <w:r>
        <w:rPr>
          <w:rStyle w:val="transspan"/>
          <w:rFonts w:ascii="Helvetica" w:hAnsi="Helvetica" w:cs="Helvetica"/>
          <w:caps/>
          <w:color w:val="EEEEEE"/>
        </w:rPr>
        <w:t>DOMINIQUE VALADIER </w:t>
      </w:r>
      <w:r>
        <w:rPr>
          <w:rStyle w:val="transspan"/>
          <w:rFonts w:ascii="Helvetica" w:hAnsi="Helvetica" w:cs="Helvetica"/>
          <w:color w:val="EEEEEE"/>
        </w:rPr>
        <w:t>I'm looking for vegetables that come from here… …as much as possible. </w:t>
      </w:r>
    </w:p>
    <w:p w:rsidR="007028E6" w:rsidRDefault="007028E6" w:rsidP="007028E6">
      <w:pPr>
        <w:pStyle w:val="transp"/>
        <w:pBdr>
          <w:left w:val="single" w:sz="6" w:space="31" w:color="E5E5E5"/>
        </w:pBdr>
        <w:shd w:val="clear" w:color="auto" w:fill="333333"/>
        <w:spacing w:before="0" w:beforeAutospacing="0" w:after="0" w:afterAutospacing="0"/>
        <w:rPr>
          <w:rFonts w:ascii="Helvetica" w:hAnsi="Helvetica" w:cs="Helvetica"/>
          <w:color w:val="EEEEEE"/>
        </w:rPr>
      </w:pPr>
      <w:r>
        <w:rPr>
          <w:rStyle w:val="time"/>
          <w:rFonts w:ascii="Helvetica" w:hAnsi="Helvetica" w:cs="Helvetica"/>
          <w:color w:val="000000"/>
          <w:shd w:val="clear" w:color="auto" w:fill="F9F9F9"/>
        </w:rPr>
        <w:t>00:04:25</w:t>
      </w:r>
      <w:r>
        <w:rPr>
          <w:rStyle w:val="transspan"/>
          <w:rFonts w:ascii="Helvetica" w:hAnsi="Helvetica" w:cs="Helvetica"/>
          <w:caps/>
          <w:color w:val="EEEEEE"/>
        </w:rPr>
        <w:t>DAVID TURECAMO </w:t>
      </w:r>
      <w:r>
        <w:rPr>
          <w:rStyle w:val="transspan"/>
          <w:rFonts w:ascii="Helvetica" w:hAnsi="Helvetica" w:cs="Helvetica"/>
          <w:color w:val="EEEEEE"/>
        </w:rPr>
        <w:t>The menu that day included roast beef, hand-made Ratatouille turnovers, carrot salad and mussels, all fresh. And just as younger children are introduced to typical French cuisine, at this school kids are eating Escargot, eh… Yeah, it's nails. One student even feels it's better than what he's getting at home. </w:t>
      </w:r>
    </w:p>
    <w:p w:rsidR="007028E6" w:rsidRDefault="007028E6" w:rsidP="007028E6">
      <w:pPr>
        <w:pStyle w:val="transp"/>
        <w:pBdr>
          <w:left w:val="single" w:sz="6" w:space="31" w:color="E5E5E5"/>
        </w:pBdr>
        <w:shd w:val="clear" w:color="auto" w:fill="333333"/>
        <w:spacing w:before="0" w:beforeAutospacing="0" w:after="0" w:afterAutospacing="0"/>
        <w:rPr>
          <w:rFonts w:ascii="Helvetica" w:hAnsi="Helvetica" w:cs="Helvetica"/>
          <w:color w:val="EEEEEE"/>
        </w:rPr>
      </w:pPr>
      <w:r>
        <w:rPr>
          <w:rStyle w:val="time"/>
          <w:rFonts w:ascii="Helvetica" w:hAnsi="Helvetica" w:cs="Helvetica"/>
          <w:color w:val="000000"/>
          <w:shd w:val="clear" w:color="auto" w:fill="F9F9F9"/>
        </w:rPr>
        <w:t>00:04:45</w:t>
      </w:r>
      <w:r>
        <w:rPr>
          <w:rStyle w:val="transspan"/>
          <w:rFonts w:ascii="Helvetica" w:hAnsi="Helvetica" w:cs="Helvetica"/>
          <w:caps/>
          <w:color w:val="EEEEEE"/>
        </w:rPr>
        <w:t>UNKNOWN </w:t>
      </w:r>
      <w:r>
        <w:rPr>
          <w:rStyle w:val="transspan"/>
          <w:rFonts w:ascii="Helvetica" w:hAnsi="Helvetica" w:cs="Helvetica"/>
          <w:color w:val="EEEEEE"/>
        </w:rPr>
        <w:t>At home, I mean, I eat usual thing, normal things that everybody eat. Like pasta, like pizza, normal. And when you get here, it's very good, very good for your health. </w:t>
      </w:r>
    </w:p>
    <w:p w:rsidR="007028E6" w:rsidRDefault="007028E6" w:rsidP="007028E6">
      <w:pPr>
        <w:pStyle w:val="transp"/>
        <w:pBdr>
          <w:left w:val="single" w:sz="6" w:space="31" w:color="E5E5E5"/>
        </w:pBdr>
        <w:shd w:val="clear" w:color="auto" w:fill="333333"/>
        <w:spacing w:before="0" w:beforeAutospacing="0" w:after="0" w:afterAutospacing="0"/>
        <w:rPr>
          <w:rFonts w:ascii="Helvetica" w:hAnsi="Helvetica" w:cs="Helvetica"/>
          <w:color w:val="EEEEEE"/>
        </w:rPr>
      </w:pPr>
      <w:r>
        <w:rPr>
          <w:rStyle w:val="time"/>
          <w:rFonts w:ascii="Helvetica" w:hAnsi="Helvetica" w:cs="Helvetica"/>
          <w:color w:val="000000"/>
          <w:shd w:val="clear" w:color="auto" w:fill="F9F9F9"/>
        </w:rPr>
        <w:t>00:04:55</w:t>
      </w:r>
      <w:r>
        <w:rPr>
          <w:rStyle w:val="transspan"/>
          <w:rFonts w:ascii="Helvetica" w:hAnsi="Helvetica" w:cs="Helvetica"/>
          <w:caps/>
          <w:color w:val="EEEEEE"/>
        </w:rPr>
        <w:t>DAVID TURECAMO </w:t>
      </w:r>
      <w:proofErr w:type="gramStart"/>
      <w:r>
        <w:rPr>
          <w:rStyle w:val="transspan"/>
          <w:rFonts w:ascii="Helvetica" w:hAnsi="Helvetica" w:cs="Helvetica"/>
          <w:color w:val="EEEEEE"/>
        </w:rPr>
        <w:t>The</w:t>
      </w:r>
      <w:proofErr w:type="gramEnd"/>
      <w:r>
        <w:rPr>
          <w:rStyle w:val="transspan"/>
          <w:rFonts w:ascii="Helvetica" w:hAnsi="Helvetica" w:cs="Helvetica"/>
          <w:color w:val="EEEEEE"/>
        </w:rPr>
        <w:t xml:space="preserve"> French, as we know, are proud of their cuisine. Which is why Vivian, you remember Vivian, well when her son started nursery school, she'd signed him up for the lunch program. Then decided, maybe she'd bring them home feed him. He could take a short nap. She neglected to tell the administration and one day, got a phone call requesting that she come to the school, immediately. </w:t>
      </w:r>
    </w:p>
    <w:p w:rsidR="007028E6" w:rsidRDefault="007028E6" w:rsidP="007028E6">
      <w:pPr>
        <w:pStyle w:val="transp"/>
        <w:pBdr>
          <w:left w:val="single" w:sz="6" w:space="31" w:color="E5E5E5"/>
        </w:pBdr>
        <w:shd w:val="clear" w:color="auto" w:fill="333333"/>
        <w:spacing w:before="0" w:beforeAutospacing="0" w:after="0" w:afterAutospacing="0"/>
        <w:rPr>
          <w:rFonts w:ascii="Helvetica" w:hAnsi="Helvetica" w:cs="Helvetica"/>
          <w:color w:val="EEEEEE"/>
        </w:rPr>
      </w:pPr>
      <w:r>
        <w:rPr>
          <w:rStyle w:val="time"/>
          <w:rFonts w:ascii="Helvetica" w:hAnsi="Helvetica" w:cs="Helvetica"/>
          <w:color w:val="000000"/>
          <w:shd w:val="clear" w:color="auto" w:fill="F9F9F9"/>
        </w:rPr>
        <w:t>00:05:20</w:t>
      </w:r>
      <w:r>
        <w:rPr>
          <w:rStyle w:val="transspan"/>
          <w:rFonts w:ascii="Helvetica" w:hAnsi="Helvetica" w:cs="Helvetica"/>
          <w:caps/>
          <w:color w:val="EEEEEE"/>
        </w:rPr>
        <w:t>VIVIAN WALT </w:t>
      </w:r>
      <w:r>
        <w:rPr>
          <w:rStyle w:val="transspan"/>
          <w:rFonts w:ascii="Helvetica" w:hAnsi="Helvetica" w:cs="Helvetica"/>
          <w:color w:val="EEEEEE"/>
        </w:rPr>
        <w:t>I thought something was really wrong with my son. I ran off the door, Iran down the street. Run up to the office. Walk in and she's sitting there with my file in front of her. And she says, "What does your son eat for lunch?" Because of course, we had signed him up for the lunch program. And I have changed my mind, without letting them know. </w:t>
      </w:r>
    </w:p>
    <w:p w:rsidR="007028E6" w:rsidRDefault="007028E6" w:rsidP="007028E6">
      <w:pPr>
        <w:pStyle w:val="transp"/>
        <w:pBdr>
          <w:left w:val="single" w:sz="6" w:space="31" w:color="E5E5E5"/>
        </w:pBdr>
        <w:shd w:val="clear" w:color="auto" w:fill="333333"/>
        <w:spacing w:before="0" w:beforeAutospacing="0" w:after="0" w:afterAutospacing="0"/>
        <w:rPr>
          <w:rFonts w:ascii="Helvetica" w:hAnsi="Helvetica" w:cs="Helvetica"/>
          <w:color w:val="EEEEEE"/>
        </w:rPr>
      </w:pPr>
      <w:r>
        <w:rPr>
          <w:rStyle w:val="time"/>
          <w:rFonts w:ascii="Helvetica" w:hAnsi="Helvetica" w:cs="Helvetica"/>
          <w:color w:val="000000"/>
          <w:shd w:val="clear" w:color="auto" w:fill="F9F9F9"/>
        </w:rPr>
        <w:lastRenderedPageBreak/>
        <w:t>00:05:45</w:t>
      </w:r>
      <w:r>
        <w:rPr>
          <w:rStyle w:val="transspan"/>
          <w:rFonts w:ascii="Helvetica" w:hAnsi="Helvetica" w:cs="Helvetica"/>
          <w:caps/>
          <w:color w:val="EEEEEE"/>
        </w:rPr>
        <w:t>DAVID TURECAMO </w:t>
      </w:r>
      <w:r>
        <w:rPr>
          <w:rStyle w:val="transspan"/>
          <w:rFonts w:ascii="Helvetica" w:hAnsi="Helvetica" w:cs="Helvetica"/>
          <w:color w:val="EEEEEE"/>
        </w:rPr>
        <w:t>So Vivian agreed that her son would eat lunch in school every day and was sent home with a menu detailing </w:t>
      </w:r>
      <w:r>
        <w:rPr>
          <w:rStyle w:val="transspan"/>
          <w:rFonts w:ascii="Helvetica" w:hAnsi="Helvetica" w:cs="Helvetica"/>
          <w:color w:val="EEEEEE"/>
          <w:shd w:val="clear" w:color="auto" w:fill="000000"/>
        </w:rPr>
        <w:t>what the child would be eating every day for the next two months. </w:t>
      </w:r>
    </w:p>
    <w:p w:rsidR="007028E6" w:rsidRDefault="007028E6" w:rsidP="007028E6">
      <w:pPr>
        <w:pStyle w:val="transp"/>
        <w:pBdr>
          <w:left w:val="single" w:sz="6" w:space="31" w:color="E5E5E5"/>
        </w:pBdr>
        <w:shd w:val="clear" w:color="auto" w:fill="333333"/>
        <w:spacing w:before="0" w:beforeAutospacing="0" w:after="0" w:afterAutospacing="0"/>
        <w:rPr>
          <w:rFonts w:ascii="Helvetica" w:hAnsi="Helvetica" w:cs="Helvetica"/>
          <w:color w:val="EEEEEE"/>
        </w:rPr>
      </w:pPr>
      <w:r>
        <w:rPr>
          <w:rStyle w:val="time"/>
          <w:rFonts w:ascii="Helvetica" w:hAnsi="Helvetica" w:cs="Helvetica"/>
          <w:color w:val="000000"/>
          <w:shd w:val="clear" w:color="auto" w:fill="F9F9F9"/>
        </w:rPr>
        <w:t>00:05:55</w:t>
      </w:r>
      <w:r>
        <w:rPr>
          <w:rStyle w:val="transspan"/>
          <w:rFonts w:ascii="Helvetica" w:hAnsi="Helvetica" w:cs="Helvetica"/>
          <w:caps/>
          <w:color w:val="EEEEEE"/>
        </w:rPr>
        <w:t>VIVIAN WALT </w:t>
      </w:r>
      <w:proofErr w:type="gramStart"/>
      <w:r>
        <w:rPr>
          <w:rStyle w:val="transspan"/>
          <w:rFonts w:ascii="Helvetica" w:hAnsi="Helvetica" w:cs="Helvetica"/>
          <w:color w:val="EEEEEE"/>
        </w:rPr>
        <w:t>This</w:t>
      </w:r>
      <w:proofErr w:type="gramEnd"/>
      <w:r>
        <w:rPr>
          <w:rStyle w:val="transspan"/>
          <w:rFonts w:ascii="Helvetica" w:hAnsi="Helvetica" w:cs="Helvetica"/>
          <w:color w:val="EEEEEE"/>
        </w:rPr>
        <w:t xml:space="preserve"> to me is a work of art. And these are three year olds we're talking about. </w:t>
      </w:r>
    </w:p>
    <w:p w:rsidR="007028E6" w:rsidRDefault="007028E6" w:rsidP="007028E6">
      <w:pPr>
        <w:pStyle w:val="transp"/>
        <w:pBdr>
          <w:left w:val="single" w:sz="6" w:space="31" w:color="E5E5E5"/>
        </w:pBdr>
        <w:shd w:val="clear" w:color="auto" w:fill="333333"/>
        <w:spacing w:before="0" w:beforeAutospacing="0" w:after="0" w:afterAutospacing="0"/>
        <w:rPr>
          <w:rFonts w:ascii="Helvetica" w:hAnsi="Helvetica" w:cs="Helvetica"/>
          <w:color w:val="EEEEEE"/>
        </w:rPr>
      </w:pPr>
      <w:r>
        <w:rPr>
          <w:rStyle w:val="time"/>
          <w:rFonts w:ascii="Helvetica" w:hAnsi="Helvetica" w:cs="Helvetica"/>
          <w:color w:val="000000"/>
          <w:shd w:val="clear" w:color="auto" w:fill="F9F9F9"/>
        </w:rPr>
        <w:t>00:06:05</w:t>
      </w:r>
      <w:r>
        <w:rPr>
          <w:rStyle w:val="transspan"/>
          <w:rFonts w:ascii="Helvetica" w:hAnsi="Helvetica" w:cs="Helvetica"/>
          <w:color w:val="EEEEEE"/>
        </w:rPr>
        <w:t>END TRANSCRIPT </w:t>
      </w:r>
    </w:p>
    <w:p w:rsidR="00495D99" w:rsidRDefault="007318AF"/>
    <w:p w:rsidR="007028E6" w:rsidRDefault="007028E6"/>
    <w:p w:rsidR="007028E6" w:rsidRDefault="007028E6"/>
    <w:p w:rsidR="007028E6" w:rsidRDefault="007028E6">
      <w:r w:rsidRPr="007028E6">
        <w:rPr>
          <w:rFonts w:ascii="Helvetica" w:hAnsi="Helvetica" w:cs="Helvetica"/>
          <w:color w:val="FFFFFF"/>
          <w:highlight w:val="black"/>
        </w:rPr>
        <w:t xml:space="preserve">"Our Man in Paris: David </w:t>
      </w:r>
      <w:proofErr w:type="spellStart"/>
      <w:r w:rsidRPr="007028E6">
        <w:rPr>
          <w:rFonts w:ascii="Helvetica" w:hAnsi="Helvetica" w:cs="Helvetica"/>
          <w:color w:val="FFFFFF"/>
          <w:highlight w:val="black"/>
        </w:rPr>
        <w:t>Turecamo</w:t>
      </w:r>
      <w:proofErr w:type="spellEnd"/>
      <w:r w:rsidRPr="007028E6">
        <w:rPr>
          <w:rFonts w:ascii="Helvetica" w:hAnsi="Helvetica" w:cs="Helvetica"/>
          <w:color w:val="FFFFFF"/>
          <w:highlight w:val="black"/>
        </w:rPr>
        <w:t xml:space="preserve"> on French School Lunches.</w:t>
      </w:r>
      <w:proofErr w:type="gramStart"/>
      <w:r w:rsidRPr="007028E6">
        <w:rPr>
          <w:rFonts w:ascii="Helvetica" w:hAnsi="Helvetica" w:cs="Helvetica"/>
          <w:color w:val="FFFFFF"/>
          <w:highlight w:val="black"/>
        </w:rPr>
        <w:t>" ,</w:t>
      </w:r>
      <w:proofErr w:type="gramEnd"/>
      <w:r w:rsidRPr="007028E6">
        <w:rPr>
          <w:rFonts w:ascii="Helvetica" w:hAnsi="Helvetica" w:cs="Helvetica"/>
          <w:color w:val="FFFFFF"/>
          <w:highlight w:val="black"/>
        </w:rPr>
        <w:t xml:space="preserve"> directed by Anonymous , produced by Columbia Broadcasting System. , Columbia Broadcasting System, 2010. Alexander Street, https://video.alexanderstreet.com/watch/our-man-in-paris-david-turecamo-on-french-school-lunches.</w:t>
      </w:r>
    </w:p>
    <w:p w:rsidR="007028E6" w:rsidRDefault="007028E6"/>
    <w:p w:rsidR="007028E6" w:rsidRDefault="007028E6"/>
    <w:p w:rsidR="007028E6" w:rsidRDefault="007028E6"/>
    <w:p w:rsidR="007028E6" w:rsidRDefault="007028E6"/>
    <w:p w:rsidR="007028E6" w:rsidRDefault="007028E6"/>
    <w:sectPr w:rsidR="007028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M3MzMxsTQ2NzU2NDNW0lEKTi0uzszPAykwrAUA63RhFiwAAAA="/>
  </w:docVars>
  <w:rsids>
    <w:rsidRoot w:val="007028E6"/>
    <w:rsid w:val="00027054"/>
    <w:rsid w:val="007028E6"/>
    <w:rsid w:val="007318AF"/>
    <w:rsid w:val="008C4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ransp">
    <w:name w:val="transp"/>
    <w:basedOn w:val="Normal"/>
    <w:rsid w:val="007028E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ransspan">
    <w:name w:val="transspan"/>
    <w:basedOn w:val="DefaultParagraphFont"/>
    <w:rsid w:val="007028E6"/>
  </w:style>
  <w:style w:type="character" w:customStyle="1" w:styleId="time">
    <w:name w:val="time"/>
    <w:basedOn w:val="DefaultParagraphFont"/>
    <w:rsid w:val="007028E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ransp">
    <w:name w:val="transp"/>
    <w:basedOn w:val="Normal"/>
    <w:rsid w:val="007028E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ransspan">
    <w:name w:val="transspan"/>
    <w:basedOn w:val="DefaultParagraphFont"/>
    <w:rsid w:val="007028E6"/>
  </w:style>
  <w:style w:type="character" w:customStyle="1" w:styleId="time">
    <w:name w:val="time"/>
    <w:basedOn w:val="DefaultParagraphFont"/>
    <w:rsid w:val="007028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3312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962</Words>
  <Characters>548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opchand, Heamwattie</dc:creator>
  <cp:lastModifiedBy>Roopchand, Heamwattie</cp:lastModifiedBy>
  <cp:revision>2</cp:revision>
  <dcterms:created xsi:type="dcterms:W3CDTF">2021-06-06T15:27:00Z</dcterms:created>
  <dcterms:modified xsi:type="dcterms:W3CDTF">2021-06-06T15:27:00Z</dcterms:modified>
</cp:coreProperties>
</file>